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4BA28" w14:textId="4CE4EF0D" w:rsidR="0042021A" w:rsidRPr="0042021A" w:rsidRDefault="0042021A" w:rsidP="00B56CA0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CA01706" w14:textId="782CC9B4" w:rsidR="0042021A" w:rsidRDefault="0042021A" w:rsidP="0042021A">
      <w:pPr>
        <w:rPr>
          <w:rFonts w:ascii="Arial" w:hAnsi="Arial" w:cs="Arial"/>
          <w:sz w:val="24"/>
          <w:szCs w:val="24"/>
        </w:rPr>
      </w:pPr>
    </w:p>
    <w:p w14:paraId="6943087B" w14:textId="544AB939" w:rsidR="00DB4628" w:rsidRDefault="00DB4628" w:rsidP="0042021A">
      <w:pPr>
        <w:rPr>
          <w:rFonts w:ascii="Arial" w:hAnsi="Arial" w:cs="Arial"/>
          <w:sz w:val="24"/>
          <w:szCs w:val="24"/>
        </w:rPr>
      </w:pPr>
    </w:p>
    <w:p w14:paraId="51B0ADB3" w14:textId="4B046DF3" w:rsidR="00DB4628" w:rsidRPr="0042021A" w:rsidRDefault="00DB4628" w:rsidP="0042021A">
      <w:pPr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3FACEF5" wp14:editId="13659080">
            <wp:extent cx="4320540" cy="960120"/>
            <wp:effectExtent l="0" t="0" r="381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995" cy="960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78D3" w14:textId="27F5FADF" w:rsidR="00061A15" w:rsidRPr="00F70F14" w:rsidRDefault="00DB4628" w:rsidP="00DB4628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F70F14">
        <w:rPr>
          <w:rFonts w:asciiTheme="majorHAnsi" w:hAnsiTheme="majorHAnsi" w:cstheme="majorHAnsi"/>
          <w:b/>
          <w:bCs/>
          <w:sz w:val="32"/>
          <w:szCs w:val="32"/>
        </w:rPr>
        <w:t>Bargaining Proposals</w:t>
      </w:r>
    </w:p>
    <w:p w14:paraId="04CF67D3" w14:textId="51869799" w:rsidR="00EE4B74" w:rsidRPr="003A760A" w:rsidRDefault="00EE4B74" w:rsidP="00EE4B7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color w:val="000000"/>
        </w:rPr>
        <w:t xml:space="preserve">Use this form to submit </w:t>
      </w:r>
      <w:r w:rsidR="00D26FF8" w:rsidRPr="003A760A">
        <w:rPr>
          <w:rFonts w:asciiTheme="majorHAnsi" w:hAnsiTheme="majorHAnsi" w:cstheme="majorHAnsi"/>
          <w:color w:val="000000"/>
        </w:rPr>
        <w:t xml:space="preserve">your suggested </w:t>
      </w:r>
      <w:r w:rsidRPr="003A760A">
        <w:rPr>
          <w:rFonts w:asciiTheme="majorHAnsi" w:hAnsiTheme="majorHAnsi" w:cstheme="majorHAnsi"/>
          <w:color w:val="000000"/>
        </w:rPr>
        <w:t xml:space="preserve">proposals for the </w:t>
      </w:r>
      <w:r w:rsidR="00DB4628" w:rsidRPr="003A760A">
        <w:rPr>
          <w:rFonts w:asciiTheme="majorHAnsi" w:hAnsiTheme="majorHAnsi" w:cstheme="majorHAnsi"/>
          <w:color w:val="000000"/>
        </w:rPr>
        <w:t>202</w:t>
      </w:r>
      <w:r w:rsidR="00AD7516">
        <w:rPr>
          <w:rFonts w:asciiTheme="majorHAnsi" w:hAnsiTheme="majorHAnsi" w:cstheme="majorHAnsi"/>
          <w:color w:val="000000"/>
        </w:rPr>
        <w:t>6</w:t>
      </w:r>
      <w:r w:rsidRPr="003A760A">
        <w:rPr>
          <w:rFonts w:asciiTheme="majorHAnsi" w:hAnsiTheme="majorHAnsi" w:cstheme="majorHAnsi"/>
          <w:color w:val="000000"/>
        </w:rPr>
        <w:t xml:space="preserve"> collective bargaining</w:t>
      </w:r>
      <w:r w:rsidR="004315AC" w:rsidRPr="003A760A">
        <w:rPr>
          <w:rFonts w:asciiTheme="majorHAnsi" w:hAnsiTheme="majorHAnsi" w:cstheme="majorHAnsi"/>
          <w:color w:val="000000"/>
        </w:rPr>
        <w:t xml:space="preserve"> sessions</w:t>
      </w:r>
      <w:r w:rsidRPr="003A760A">
        <w:rPr>
          <w:rFonts w:asciiTheme="majorHAnsi" w:hAnsiTheme="majorHAnsi" w:cstheme="majorHAnsi"/>
          <w:color w:val="000000"/>
        </w:rPr>
        <w:t xml:space="preserve">.  We appreciate your input and assure you </w:t>
      </w:r>
      <w:r w:rsidR="00802DA5">
        <w:rPr>
          <w:rFonts w:asciiTheme="majorHAnsi" w:hAnsiTheme="majorHAnsi" w:cstheme="majorHAnsi"/>
          <w:color w:val="000000"/>
        </w:rPr>
        <w:t xml:space="preserve">that </w:t>
      </w:r>
      <w:r w:rsidRPr="003A760A">
        <w:rPr>
          <w:rFonts w:asciiTheme="majorHAnsi" w:hAnsiTheme="majorHAnsi" w:cstheme="majorHAnsi"/>
          <w:color w:val="000000"/>
        </w:rPr>
        <w:t xml:space="preserve">each </w:t>
      </w:r>
      <w:r w:rsidR="00D26FF8" w:rsidRPr="003A760A">
        <w:rPr>
          <w:rFonts w:asciiTheme="majorHAnsi" w:hAnsiTheme="majorHAnsi" w:cstheme="majorHAnsi"/>
          <w:color w:val="000000"/>
        </w:rPr>
        <w:t xml:space="preserve">suggestion </w:t>
      </w:r>
      <w:r w:rsidRPr="003A760A">
        <w:rPr>
          <w:rFonts w:asciiTheme="majorHAnsi" w:hAnsiTheme="majorHAnsi" w:cstheme="majorHAnsi"/>
          <w:color w:val="000000"/>
        </w:rPr>
        <w:t>submitted will be given due consideration. It is not feasible</w:t>
      </w:r>
      <w:r w:rsidR="00DB4628" w:rsidRPr="003A760A">
        <w:rPr>
          <w:rFonts w:asciiTheme="majorHAnsi" w:hAnsiTheme="majorHAnsi" w:cstheme="majorHAnsi"/>
          <w:color w:val="000000"/>
        </w:rPr>
        <w:t>,</w:t>
      </w:r>
      <w:r w:rsidRPr="003A760A">
        <w:rPr>
          <w:rFonts w:asciiTheme="majorHAnsi" w:hAnsiTheme="majorHAnsi" w:cstheme="majorHAnsi"/>
          <w:color w:val="000000"/>
        </w:rPr>
        <w:t xml:space="preserve"> however, for every proposal to be taken to the bargaining table.</w:t>
      </w:r>
    </w:p>
    <w:p w14:paraId="35217CC3" w14:textId="77777777" w:rsidR="00B3079B" w:rsidRPr="003A760A" w:rsidRDefault="00B3079B" w:rsidP="00EE4B7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</w:p>
    <w:p w14:paraId="60BC0427" w14:textId="4E915444" w:rsidR="00B3079B" w:rsidRPr="003A760A" w:rsidRDefault="00DB4628" w:rsidP="00EE4B7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b/>
          <w:color w:val="000000"/>
        </w:rPr>
        <w:t xml:space="preserve">Note: </w:t>
      </w:r>
      <w:r w:rsidR="00291222">
        <w:rPr>
          <w:rFonts w:asciiTheme="majorHAnsi" w:hAnsiTheme="majorHAnsi" w:cstheme="majorHAnsi"/>
          <w:color w:val="000000"/>
        </w:rPr>
        <w:t>Using formal contract language in your proposal suggestion is not necessary</w:t>
      </w:r>
      <w:r w:rsidR="004315AC" w:rsidRPr="003A760A">
        <w:rPr>
          <w:rFonts w:asciiTheme="majorHAnsi" w:hAnsiTheme="majorHAnsi" w:cstheme="majorHAnsi"/>
          <w:color w:val="000000"/>
        </w:rPr>
        <w:t>.</w:t>
      </w:r>
    </w:p>
    <w:p w14:paraId="23CEC6F2" w14:textId="40610FB3" w:rsidR="00EE4B74" w:rsidRPr="003A760A" w:rsidRDefault="00EE4B74" w:rsidP="00DB4628">
      <w:pPr>
        <w:autoSpaceDE w:val="0"/>
        <w:autoSpaceDN w:val="0"/>
        <w:adjustRightInd w:val="0"/>
        <w:spacing w:after="0"/>
        <w:rPr>
          <w:rFonts w:asciiTheme="majorHAnsi" w:hAnsiTheme="majorHAnsi" w:cstheme="majorHAnsi"/>
          <w:b/>
          <w:bCs/>
          <w:color w:val="FF0000"/>
        </w:rPr>
      </w:pPr>
    </w:p>
    <w:p w14:paraId="4EB2FBB8" w14:textId="77777777" w:rsidR="00EE4B74" w:rsidRPr="003A760A" w:rsidRDefault="00EE4B74" w:rsidP="00405AA9">
      <w:pPr>
        <w:autoSpaceDE w:val="0"/>
        <w:autoSpaceDN w:val="0"/>
        <w:adjustRightInd w:val="0"/>
        <w:spacing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Member Information:</w:t>
      </w:r>
    </w:p>
    <w:p w14:paraId="436F9876" w14:textId="6136E8E5" w:rsidR="00EE4B74" w:rsidRPr="003A760A" w:rsidRDefault="00EE4B74" w:rsidP="00405AA9">
      <w:pPr>
        <w:autoSpaceDE w:val="0"/>
        <w:autoSpaceDN w:val="0"/>
        <w:adjustRightInd w:val="0"/>
        <w:spacing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N</w:t>
      </w:r>
      <w:r w:rsidR="004315AC" w:rsidRPr="003A760A">
        <w:rPr>
          <w:rFonts w:asciiTheme="majorHAnsi" w:hAnsiTheme="majorHAnsi" w:cstheme="majorHAnsi"/>
          <w:b/>
          <w:bCs/>
          <w:color w:val="000000"/>
        </w:rPr>
        <w:t xml:space="preserve">ame:                    </w:t>
      </w:r>
      <w:r w:rsidR="000B631E" w:rsidRPr="003A760A">
        <w:rPr>
          <w:rFonts w:asciiTheme="majorHAnsi" w:hAnsiTheme="majorHAnsi" w:cstheme="majorHAnsi"/>
          <w:b/>
          <w:bCs/>
          <w:color w:val="000000"/>
        </w:rPr>
        <w:t xml:space="preserve">    </w:t>
      </w:r>
      <w:r w:rsidR="004315AC" w:rsidRPr="003A760A">
        <w:rPr>
          <w:rFonts w:asciiTheme="majorHAnsi" w:hAnsiTheme="majorHAnsi" w:cstheme="majorHAnsi"/>
          <w:b/>
          <w:bCs/>
          <w:color w:val="000000"/>
        </w:rPr>
        <w:t xml:space="preserve">           </w:t>
      </w:r>
      <w:r w:rsidR="002125BC" w:rsidRPr="003A760A">
        <w:rPr>
          <w:rFonts w:asciiTheme="majorHAnsi" w:hAnsiTheme="majorHAnsi" w:cstheme="majorHAnsi"/>
          <w:b/>
          <w:bCs/>
          <w:color w:val="000000"/>
        </w:rPr>
        <w:t xml:space="preserve">         </w:t>
      </w:r>
      <w:r w:rsidR="004315AC" w:rsidRPr="003A760A">
        <w:rPr>
          <w:rFonts w:asciiTheme="majorHAnsi" w:hAnsiTheme="majorHAnsi" w:cstheme="majorHAnsi"/>
          <w:b/>
          <w:bCs/>
          <w:color w:val="000000"/>
        </w:rPr>
        <w:t>Program:                                   Position:</w:t>
      </w:r>
    </w:p>
    <w:p w14:paraId="2B38BFCF" w14:textId="4749A236" w:rsidR="00EE4B74" w:rsidRPr="003A760A" w:rsidRDefault="004315AC" w:rsidP="00405AA9">
      <w:pPr>
        <w:tabs>
          <w:tab w:val="left" w:pos="1620"/>
          <w:tab w:val="left" w:pos="2070"/>
          <w:tab w:val="left" w:pos="3060"/>
          <w:tab w:val="left" w:pos="4230"/>
          <w:tab w:val="left" w:pos="5580"/>
          <w:tab w:val="right" w:leader="underscore" w:pos="999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Campus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 xml:space="preserve">:  </w:t>
      </w:r>
      <w:r w:rsidR="00B3079B" w:rsidRPr="003A760A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ab/>
      </w:r>
      <w:r w:rsidR="00B3079B" w:rsidRPr="003A760A">
        <w:rPr>
          <w:rFonts w:asciiTheme="majorHAnsi" w:hAnsiTheme="majorHAnsi" w:cstheme="majorHAnsi"/>
          <w:b/>
          <w:bCs/>
          <w:color w:val="000000"/>
        </w:rPr>
        <w:t xml:space="preserve">                   </w:t>
      </w:r>
      <w:r w:rsidR="002125BC" w:rsidRPr="003A760A">
        <w:rPr>
          <w:rFonts w:asciiTheme="majorHAnsi" w:hAnsiTheme="majorHAnsi" w:cstheme="majorHAnsi"/>
          <w:b/>
          <w:bCs/>
          <w:color w:val="000000"/>
        </w:rPr>
        <w:t xml:space="preserve">     </w:t>
      </w:r>
      <w:r w:rsidR="00B3079B" w:rsidRPr="003A760A">
        <w:rPr>
          <w:rFonts w:asciiTheme="majorHAnsi" w:hAnsiTheme="majorHAnsi" w:cstheme="majorHAnsi"/>
          <w:b/>
          <w:bCs/>
          <w:color w:val="000000"/>
        </w:rPr>
        <w:t xml:space="preserve">School:                                  </w:t>
      </w:r>
    </w:p>
    <w:p w14:paraId="5067854C" w14:textId="10DEC5AC" w:rsidR="00EE4B74" w:rsidRPr="003A760A" w:rsidRDefault="00EE4B74" w:rsidP="00405AA9">
      <w:pPr>
        <w:tabs>
          <w:tab w:val="left" w:pos="1530"/>
          <w:tab w:val="left" w:pos="558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ab/>
      </w:r>
    </w:p>
    <w:p w14:paraId="3465B004" w14:textId="77777777" w:rsidR="00405AA9" w:rsidRPr="003A760A" w:rsidRDefault="004315AC" w:rsidP="00405AA9">
      <w:pPr>
        <w:tabs>
          <w:tab w:val="right" w:leader="underscore" w:pos="5400"/>
          <w:tab w:val="left" w:pos="5580"/>
          <w:tab w:val="right" w:leader="underscore" w:pos="999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 xml:space="preserve">Email:  </w:t>
      </w:r>
    </w:p>
    <w:p w14:paraId="58C85D0A" w14:textId="41F37894" w:rsidR="00EE4B74" w:rsidRPr="003A760A" w:rsidRDefault="004315AC" w:rsidP="00405AA9">
      <w:pPr>
        <w:tabs>
          <w:tab w:val="right" w:leader="underscore" w:pos="5400"/>
          <w:tab w:val="left" w:pos="5580"/>
          <w:tab w:val="right" w:leader="underscore" w:pos="999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 xml:space="preserve">              </w:t>
      </w:r>
      <w:r w:rsidR="00DB4628" w:rsidRPr="003A760A">
        <w:rPr>
          <w:rFonts w:asciiTheme="majorHAnsi" w:hAnsiTheme="majorHAnsi" w:cstheme="majorHAnsi"/>
          <w:b/>
          <w:bCs/>
          <w:color w:val="000000"/>
        </w:rPr>
        <w:t xml:space="preserve">   </w:t>
      </w:r>
    </w:p>
    <w:p w14:paraId="1600E812" w14:textId="55B99320" w:rsidR="00EE4B74" w:rsidRPr="003A760A" w:rsidRDefault="00EE4B74" w:rsidP="007D450C">
      <w:pPr>
        <w:tabs>
          <w:tab w:val="right" w:leader="underscore" w:pos="5400"/>
          <w:tab w:val="left" w:pos="5580"/>
          <w:tab w:val="right" w:leader="underscore" w:pos="999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Signature: ________________________________</w:t>
      </w:r>
      <w:r w:rsidR="007D450C">
        <w:rPr>
          <w:rFonts w:asciiTheme="majorHAnsi" w:hAnsiTheme="majorHAnsi" w:cstheme="majorHAnsi"/>
          <w:b/>
          <w:bCs/>
          <w:color w:val="000000"/>
        </w:rPr>
        <w:t xml:space="preserve"> </w:t>
      </w:r>
      <w:r w:rsidRPr="003A760A">
        <w:rPr>
          <w:rFonts w:asciiTheme="majorHAnsi" w:hAnsiTheme="majorHAnsi" w:cstheme="majorHAnsi"/>
          <w:b/>
          <w:bCs/>
          <w:color w:val="000000"/>
        </w:rPr>
        <w:t>(</w:t>
      </w:r>
      <w:r w:rsidR="009B7CD2" w:rsidRPr="003A760A">
        <w:rPr>
          <w:rFonts w:asciiTheme="majorHAnsi" w:hAnsiTheme="majorHAnsi" w:cstheme="majorHAnsi"/>
          <w:b/>
          <w:bCs/>
          <w:color w:val="000000"/>
        </w:rPr>
        <w:t>Not</w:t>
      </w:r>
      <w:r w:rsidRPr="003A760A">
        <w:rPr>
          <w:rFonts w:asciiTheme="majorHAnsi" w:hAnsiTheme="majorHAnsi" w:cstheme="majorHAnsi"/>
          <w:b/>
          <w:bCs/>
          <w:color w:val="000000"/>
        </w:rPr>
        <w:t xml:space="preserve"> required if submitted </w:t>
      </w:r>
      <w:r w:rsidR="004315AC" w:rsidRPr="003A760A">
        <w:rPr>
          <w:rFonts w:asciiTheme="majorHAnsi" w:hAnsiTheme="majorHAnsi" w:cstheme="majorHAnsi"/>
          <w:b/>
          <w:bCs/>
          <w:color w:val="000000"/>
        </w:rPr>
        <w:t xml:space="preserve">from your </w:t>
      </w:r>
      <w:r w:rsidRPr="003A760A">
        <w:rPr>
          <w:rFonts w:asciiTheme="majorHAnsi" w:hAnsiTheme="majorHAnsi" w:cstheme="majorHAnsi"/>
          <w:b/>
          <w:bCs/>
          <w:color w:val="000000"/>
        </w:rPr>
        <w:t>email address)</w:t>
      </w:r>
    </w:p>
    <w:p w14:paraId="0BB7091D" w14:textId="77777777" w:rsidR="007D450C" w:rsidRDefault="007D450C" w:rsidP="00EE4B74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/>
        </w:rPr>
      </w:pPr>
    </w:p>
    <w:p w14:paraId="3BD3BC2D" w14:textId="5ACF146D" w:rsidR="00EE4B74" w:rsidRPr="003A760A" w:rsidRDefault="00EE4B74" w:rsidP="00EE4B74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Instructions</w:t>
      </w:r>
      <w:r w:rsidR="00694E06" w:rsidRPr="003A760A">
        <w:rPr>
          <w:rFonts w:asciiTheme="majorHAnsi" w:hAnsiTheme="majorHAnsi" w:cstheme="majorHAnsi"/>
          <w:b/>
          <w:bCs/>
          <w:color w:val="000000"/>
        </w:rPr>
        <w:t>:</w:t>
      </w:r>
    </w:p>
    <w:p w14:paraId="44E6E8AF" w14:textId="77777777" w:rsidR="00EE4B74" w:rsidRPr="003A760A" w:rsidRDefault="00EE4B74" w:rsidP="00EE4B7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color w:val="000000"/>
        </w:rPr>
        <w:t xml:space="preserve">Fill out one form for </w:t>
      </w:r>
      <w:r w:rsidRPr="003A760A">
        <w:rPr>
          <w:rFonts w:asciiTheme="majorHAnsi" w:hAnsiTheme="majorHAnsi" w:cstheme="majorHAnsi"/>
          <w:bCs/>
          <w:color w:val="000000"/>
        </w:rPr>
        <w:t xml:space="preserve">each </w:t>
      </w:r>
      <w:r w:rsidRPr="003A760A">
        <w:rPr>
          <w:rFonts w:asciiTheme="majorHAnsi" w:hAnsiTheme="majorHAnsi" w:cstheme="majorHAnsi"/>
          <w:color w:val="000000"/>
        </w:rPr>
        <w:t xml:space="preserve">proposal. </w:t>
      </w:r>
    </w:p>
    <w:p w14:paraId="69794F59" w14:textId="311AE084" w:rsidR="00EE4B74" w:rsidRPr="003A760A" w:rsidRDefault="00EE4B74" w:rsidP="00EE4B7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color w:val="000000"/>
        </w:rPr>
        <w:t xml:space="preserve">Include </w:t>
      </w:r>
      <w:r w:rsidR="004315AC" w:rsidRPr="003A760A">
        <w:rPr>
          <w:rFonts w:asciiTheme="majorHAnsi" w:hAnsiTheme="majorHAnsi" w:cstheme="majorHAnsi"/>
          <w:color w:val="000000"/>
        </w:rPr>
        <w:t xml:space="preserve">explanations </w:t>
      </w:r>
      <w:r w:rsidRPr="003A760A">
        <w:rPr>
          <w:rFonts w:asciiTheme="majorHAnsi" w:hAnsiTheme="majorHAnsi" w:cstheme="majorHAnsi"/>
          <w:color w:val="000000"/>
        </w:rPr>
        <w:t xml:space="preserve">to support the proposal. </w:t>
      </w:r>
    </w:p>
    <w:p w14:paraId="6DE5F800" w14:textId="6AAB4576" w:rsidR="00EE4B74" w:rsidRPr="003A760A" w:rsidRDefault="00EE4B74" w:rsidP="00EE4B7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color w:val="000000"/>
        </w:rPr>
        <w:t xml:space="preserve">Explain </w:t>
      </w:r>
      <w:r w:rsidR="001D7BBE" w:rsidRPr="003A760A">
        <w:rPr>
          <w:rFonts w:asciiTheme="majorHAnsi" w:hAnsiTheme="majorHAnsi" w:cstheme="majorHAnsi"/>
          <w:color w:val="000000"/>
        </w:rPr>
        <w:t>the benefits of your suggested p</w:t>
      </w:r>
      <w:r w:rsidR="007E301F" w:rsidRPr="003A760A">
        <w:rPr>
          <w:rFonts w:asciiTheme="majorHAnsi" w:hAnsiTheme="majorHAnsi" w:cstheme="majorHAnsi"/>
          <w:color w:val="000000"/>
        </w:rPr>
        <w:t>roposal</w:t>
      </w:r>
      <w:r w:rsidR="001D7BBE" w:rsidRPr="003A760A">
        <w:rPr>
          <w:rFonts w:asciiTheme="majorHAnsi" w:hAnsiTheme="majorHAnsi" w:cstheme="majorHAnsi"/>
          <w:color w:val="000000"/>
        </w:rPr>
        <w:t>.</w:t>
      </w:r>
      <w:r w:rsidRPr="003A760A">
        <w:rPr>
          <w:rFonts w:asciiTheme="majorHAnsi" w:hAnsiTheme="majorHAnsi" w:cstheme="majorHAnsi"/>
          <w:color w:val="000000"/>
        </w:rPr>
        <w:t xml:space="preserve"> </w:t>
      </w:r>
    </w:p>
    <w:p w14:paraId="2A67FCB5" w14:textId="77921621" w:rsidR="00EE4B74" w:rsidRPr="003A760A" w:rsidRDefault="00EE4B74" w:rsidP="00EE4B7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color w:val="000000"/>
        </w:rPr>
        <w:t>If the proposal is new language (i.e. not currently in the contract) indicate “new</w:t>
      </w:r>
      <w:r w:rsidR="009B7CD2">
        <w:rPr>
          <w:rFonts w:asciiTheme="majorHAnsi" w:hAnsiTheme="majorHAnsi" w:cstheme="majorHAnsi"/>
          <w:color w:val="000000"/>
        </w:rPr>
        <w:t>.</w:t>
      </w:r>
      <w:r w:rsidRPr="003A760A">
        <w:rPr>
          <w:rFonts w:asciiTheme="majorHAnsi" w:hAnsiTheme="majorHAnsi" w:cstheme="majorHAnsi"/>
          <w:color w:val="000000"/>
        </w:rPr>
        <w:t xml:space="preserve">”  </w:t>
      </w:r>
    </w:p>
    <w:p w14:paraId="72566406" w14:textId="7CED5EF3" w:rsidR="00EE4B74" w:rsidRPr="003A760A" w:rsidRDefault="00EE4B74" w:rsidP="00B3079B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theme="majorHAnsi"/>
          <w:color w:val="000000"/>
        </w:rPr>
      </w:pPr>
    </w:p>
    <w:p w14:paraId="25935A5A" w14:textId="66A42675" w:rsidR="00EE4B74" w:rsidRPr="003A760A" w:rsidRDefault="00D77716" w:rsidP="006C533A">
      <w:pPr>
        <w:autoSpaceDE w:val="0"/>
        <w:autoSpaceDN w:val="0"/>
        <w:adjustRightInd w:val="0"/>
        <w:spacing w:after="0"/>
        <w:rPr>
          <w:rFonts w:asciiTheme="majorHAnsi" w:hAnsiTheme="majorHAnsi" w:cstheme="majorHAnsi"/>
          <w:b/>
          <w:bCs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CBA Article t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 xml:space="preserve">o </w:t>
      </w:r>
      <w:r w:rsidRPr="003A760A">
        <w:rPr>
          <w:rFonts w:asciiTheme="majorHAnsi" w:hAnsiTheme="majorHAnsi" w:cstheme="majorHAnsi"/>
          <w:b/>
          <w:bCs/>
          <w:color w:val="000000"/>
        </w:rPr>
        <w:t>b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 xml:space="preserve">e </w:t>
      </w:r>
      <w:r w:rsidRPr="003A760A">
        <w:rPr>
          <w:rFonts w:asciiTheme="majorHAnsi" w:hAnsiTheme="majorHAnsi" w:cstheme="majorHAnsi"/>
          <w:b/>
          <w:bCs/>
          <w:color w:val="000000"/>
        </w:rPr>
        <w:t>a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>mend</w:t>
      </w:r>
      <w:r w:rsidR="00B3079B" w:rsidRPr="003A760A">
        <w:rPr>
          <w:rFonts w:asciiTheme="majorHAnsi" w:hAnsiTheme="majorHAnsi" w:cstheme="majorHAnsi"/>
          <w:b/>
          <w:bCs/>
          <w:color w:val="000000"/>
        </w:rPr>
        <w:t xml:space="preserve">ed or </w:t>
      </w:r>
      <w:r w:rsidRPr="003A760A">
        <w:rPr>
          <w:rFonts w:asciiTheme="majorHAnsi" w:hAnsiTheme="majorHAnsi" w:cstheme="majorHAnsi"/>
          <w:b/>
          <w:bCs/>
          <w:color w:val="000000"/>
        </w:rPr>
        <w:t>a</w:t>
      </w:r>
      <w:r w:rsidR="00B3079B" w:rsidRPr="003A760A">
        <w:rPr>
          <w:rFonts w:asciiTheme="majorHAnsi" w:hAnsiTheme="majorHAnsi" w:cstheme="majorHAnsi"/>
          <w:b/>
          <w:bCs/>
          <w:color w:val="000000"/>
        </w:rPr>
        <w:t xml:space="preserve">ffected: </w:t>
      </w:r>
    </w:p>
    <w:p w14:paraId="35AECFDE" w14:textId="35A57D98" w:rsidR="00D77716" w:rsidRPr="003A760A" w:rsidRDefault="006C533A" w:rsidP="00EE4B74">
      <w:pPr>
        <w:autoSpaceDE w:val="0"/>
        <w:autoSpaceDN w:val="0"/>
        <w:adjustRightInd w:val="0"/>
        <w:rPr>
          <w:rFonts w:asciiTheme="majorHAnsi" w:hAnsiTheme="majorHAnsi" w:cstheme="majorHAnsi"/>
          <w:bCs/>
          <w:color w:val="000000"/>
        </w:rPr>
      </w:pPr>
      <w:r w:rsidRPr="003A760A">
        <w:rPr>
          <w:rFonts w:asciiTheme="majorHAnsi" w:hAnsiTheme="majorHAnsi" w:cstheme="majorHAnsi"/>
          <w:bCs/>
          <w:color w:val="000000"/>
        </w:rPr>
        <w:t>(Indicate NEW if no related article</w:t>
      </w:r>
      <w:r w:rsidR="00AC1F64" w:rsidRPr="003A760A">
        <w:rPr>
          <w:rFonts w:asciiTheme="majorHAnsi" w:hAnsiTheme="majorHAnsi" w:cstheme="majorHAnsi"/>
          <w:bCs/>
          <w:color w:val="000000"/>
        </w:rPr>
        <w:t xml:space="preserve"> in CBA</w:t>
      </w:r>
      <w:r w:rsidRPr="003A760A">
        <w:rPr>
          <w:rFonts w:asciiTheme="majorHAnsi" w:hAnsiTheme="majorHAnsi" w:cstheme="majorHAnsi"/>
          <w:bCs/>
          <w:color w:val="000000"/>
        </w:rPr>
        <w:t>.)</w:t>
      </w:r>
    </w:p>
    <w:p w14:paraId="20FDFC8C" w14:textId="441FF6AE" w:rsidR="00EE4B74" w:rsidRPr="003A760A" w:rsidRDefault="00B3079B" w:rsidP="00EE4B74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>Proposal</w:t>
      </w:r>
      <w:r w:rsidR="00EE4B74" w:rsidRPr="003A760A">
        <w:rPr>
          <w:rFonts w:asciiTheme="majorHAnsi" w:hAnsiTheme="majorHAnsi" w:cstheme="majorHAnsi"/>
          <w:b/>
          <w:bCs/>
          <w:color w:val="000000"/>
        </w:rPr>
        <w:t xml:space="preserve">: </w:t>
      </w:r>
    </w:p>
    <w:p w14:paraId="34D0BE38" w14:textId="5E7CDCC7" w:rsidR="00B3079B" w:rsidRPr="003A760A" w:rsidRDefault="00B3079B" w:rsidP="00EE4B74">
      <w:pPr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b/>
          <w:bCs/>
          <w:color w:val="000000"/>
        </w:rPr>
      </w:pPr>
    </w:p>
    <w:p w14:paraId="772EAD69" w14:textId="77777777" w:rsidR="00DB4628" w:rsidRPr="003A760A" w:rsidRDefault="00DB4628" w:rsidP="00EE4B74">
      <w:pPr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b/>
          <w:bCs/>
          <w:color w:val="000000"/>
        </w:rPr>
      </w:pPr>
    </w:p>
    <w:p w14:paraId="279C67E5" w14:textId="4D66B09B" w:rsidR="00EE4B74" w:rsidRPr="003A760A" w:rsidRDefault="00EE4B74" w:rsidP="00DB4628">
      <w:pPr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color w:val="000000"/>
        </w:rPr>
      </w:pPr>
      <w:r w:rsidRPr="003A760A">
        <w:rPr>
          <w:rFonts w:asciiTheme="majorHAnsi" w:hAnsiTheme="majorHAnsi" w:cstheme="majorHAnsi"/>
          <w:b/>
          <w:bCs/>
          <w:color w:val="000000"/>
        </w:rPr>
        <w:t xml:space="preserve">Rationale: </w:t>
      </w:r>
      <w:r w:rsidRPr="003A760A">
        <w:rPr>
          <w:rFonts w:asciiTheme="majorHAnsi" w:hAnsiTheme="majorHAnsi" w:cstheme="majorHAnsi"/>
          <w:color w:val="000000"/>
        </w:rPr>
        <w:t xml:space="preserve">Why this change is needed and what the outcome will </w:t>
      </w:r>
      <w:r w:rsidR="00DB4628" w:rsidRPr="003A760A">
        <w:rPr>
          <w:rFonts w:asciiTheme="majorHAnsi" w:hAnsiTheme="majorHAnsi" w:cstheme="majorHAnsi"/>
          <w:color w:val="000000"/>
        </w:rPr>
        <w:t>be</w:t>
      </w:r>
      <w:r w:rsidR="009B7CD2">
        <w:rPr>
          <w:rFonts w:asciiTheme="majorHAnsi" w:hAnsiTheme="majorHAnsi" w:cstheme="majorHAnsi"/>
          <w:color w:val="000000"/>
        </w:rPr>
        <w:t>.</w:t>
      </w:r>
    </w:p>
    <w:p w14:paraId="1D0EDE8F" w14:textId="28CFF109" w:rsidR="00DB4628" w:rsidRPr="003A760A" w:rsidRDefault="00DB4628" w:rsidP="00EE4B74">
      <w:pPr>
        <w:rPr>
          <w:rFonts w:asciiTheme="majorHAnsi" w:hAnsiTheme="majorHAnsi" w:cstheme="majorHAnsi"/>
        </w:rPr>
      </w:pPr>
    </w:p>
    <w:p w14:paraId="5AE5822B" w14:textId="31BF90B3" w:rsidR="00DB4628" w:rsidRPr="003A760A" w:rsidRDefault="00DB4628" w:rsidP="00EE4B74">
      <w:pPr>
        <w:rPr>
          <w:rFonts w:asciiTheme="majorHAnsi" w:hAnsiTheme="majorHAnsi" w:cstheme="majorHAnsi"/>
        </w:rPr>
      </w:pPr>
    </w:p>
    <w:p w14:paraId="35FE3A25" w14:textId="355403ED" w:rsidR="00AD7516" w:rsidRPr="003A760A" w:rsidRDefault="000F578C" w:rsidP="00EE4B74">
      <w:pPr>
        <w:rPr>
          <w:rFonts w:asciiTheme="majorHAnsi" w:hAnsiTheme="majorHAnsi" w:cstheme="majorHAnsi"/>
          <w:b/>
          <w:i/>
        </w:rPr>
      </w:pPr>
      <w:r w:rsidRPr="003A760A">
        <w:rPr>
          <w:rFonts w:asciiTheme="majorHAnsi" w:hAnsiTheme="majorHAnsi" w:cstheme="majorHAnsi"/>
          <w:b/>
          <w:i/>
        </w:rPr>
        <w:t xml:space="preserve">Completed form </w:t>
      </w:r>
      <w:r w:rsidR="00AD7516">
        <w:rPr>
          <w:rFonts w:asciiTheme="majorHAnsi" w:hAnsiTheme="majorHAnsi" w:cstheme="majorHAnsi"/>
          <w:b/>
          <w:i/>
        </w:rPr>
        <w:t xml:space="preserve">can be emailed to </w:t>
      </w:r>
      <w:hyperlink r:id="rId9" w:history="1">
        <w:r w:rsidR="00AD7516" w:rsidRPr="0008035A">
          <w:rPr>
            <w:rStyle w:val="Hyperlink"/>
            <w:rFonts w:asciiTheme="majorHAnsi" w:hAnsiTheme="majorHAnsi" w:cstheme="majorHAnsi"/>
            <w:b/>
            <w:i/>
          </w:rPr>
          <w:t>bargaining@SPFA.CA</w:t>
        </w:r>
      </w:hyperlink>
    </w:p>
    <w:sectPr w:rsidR="00AD7516" w:rsidRPr="003A760A" w:rsidSect="0029113B">
      <w:footerReference w:type="default" r:id="rId10"/>
      <w:pgSz w:w="12240" w:h="15840"/>
      <w:pgMar w:top="0" w:right="1152" w:bottom="806" w:left="1152" w:header="70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E891A" w14:textId="77777777" w:rsidR="00526047" w:rsidRDefault="00526047" w:rsidP="00F56740">
      <w:pPr>
        <w:spacing w:after="0" w:line="240" w:lineRule="auto"/>
      </w:pPr>
      <w:r>
        <w:separator/>
      </w:r>
    </w:p>
  </w:endnote>
  <w:endnote w:type="continuationSeparator" w:id="0">
    <w:p w14:paraId="2F8D1254" w14:textId="77777777" w:rsidR="00526047" w:rsidRDefault="00526047" w:rsidP="00F56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A55E9" w14:textId="77777777" w:rsidR="000F578C" w:rsidRPr="009F3B1E" w:rsidRDefault="000F578C" w:rsidP="009F3B1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F6F450" w14:textId="77777777" w:rsidR="00526047" w:rsidRDefault="00526047" w:rsidP="00F56740">
      <w:pPr>
        <w:spacing w:after="0" w:line="240" w:lineRule="auto"/>
      </w:pPr>
      <w:r>
        <w:separator/>
      </w:r>
    </w:p>
  </w:footnote>
  <w:footnote w:type="continuationSeparator" w:id="0">
    <w:p w14:paraId="10F4623D" w14:textId="77777777" w:rsidR="00526047" w:rsidRDefault="00526047" w:rsidP="00F567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83AD9F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A00D06"/>
    <w:multiLevelType w:val="hybridMultilevel"/>
    <w:tmpl w:val="9FC0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2C24AF"/>
    <w:multiLevelType w:val="hybridMultilevel"/>
    <w:tmpl w:val="23C0E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3448271">
    <w:abstractNumId w:val="0"/>
  </w:num>
  <w:num w:numId="2" w16cid:durableId="137184994">
    <w:abstractNumId w:val="2"/>
  </w:num>
  <w:num w:numId="3" w16cid:durableId="1104032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TO2NDOztDQzMTFR0lEKTi0uzszPAykwqQUAmPkHHSwAAAA="/>
  </w:docVars>
  <w:rsids>
    <w:rsidRoot w:val="006B0650"/>
    <w:rsid w:val="000155C8"/>
    <w:rsid w:val="00061A15"/>
    <w:rsid w:val="00091512"/>
    <w:rsid w:val="000A6BBB"/>
    <w:rsid w:val="000B631E"/>
    <w:rsid w:val="000F578C"/>
    <w:rsid w:val="0010398E"/>
    <w:rsid w:val="00163747"/>
    <w:rsid w:val="00180D11"/>
    <w:rsid w:val="001C1595"/>
    <w:rsid w:val="001D7BBE"/>
    <w:rsid w:val="001E0A08"/>
    <w:rsid w:val="001E4E95"/>
    <w:rsid w:val="002075EE"/>
    <w:rsid w:val="002125BC"/>
    <w:rsid w:val="00221FFF"/>
    <w:rsid w:val="00222639"/>
    <w:rsid w:val="0027678B"/>
    <w:rsid w:val="0027778D"/>
    <w:rsid w:val="00281B21"/>
    <w:rsid w:val="0028656D"/>
    <w:rsid w:val="002908FC"/>
    <w:rsid w:val="0029113B"/>
    <w:rsid w:val="00291222"/>
    <w:rsid w:val="002A0AB2"/>
    <w:rsid w:val="002B246C"/>
    <w:rsid w:val="002C0A61"/>
    <w:rsid w:val="00310C9C"/>
    <w:rsid w:val="0035316C"/>
    <w:rsid w:val="0036201A"/>
    <w:rsid w:val="00365002"/>
    <w:rsid w:val="003743B6"/>
    <w:rsid w:val="003A760A"/>
    <w:rsid w:val="00405AA9"/>
    <w:rsid w:val="0042021A"/>
    <w:rsid w:val="004315AC"/>
    <w:rsid w:val="00470FCF"/>
    <w:rsid w:val="0047533D"/>
    <w:rsid w:val="0049360C"/>
    <w:rsid w:val="004D65F5"/>
    <w:rsid w:val="004E234A"/>
    <w:rsid w:val="004F44FF"/>
    <w:rsid w:val="00513BE7"/>
    <w:rsid w:val="00526047"/>
    <w:rsid w:val="005406B7"/>
    <w:rsid w:val="005B2611"/>
    <w:rsid w:val="005C3525"/>
    <w:rsid w:val="005F1F3A"/>
    <w:rsid w:val="005F253F"/>
    <w:rsid w:val="0062310B"/>
    <w:rsid w:val="0063590E"/>
    <w:rsid w:val="00694E06"/>
    <w:rsid w:val="006B0650"/>
    <w:rsid w:val="006C533A"/>
    <w:rsid w:val="0071407D"/>
    <w:rsid w:val="0075256D"/>
    <w:rsid w:val="00791A95"/>
    <w:rsid w:val="007A73D8"/>
    <w:rsid w:val="007B22AA"/>
    <w:rsid w:val="007D450C"/>
    <w:rsid w:val="007E03FB"/>
    <w:rsid w:val="007E301F"/>
    <w:rsid w:val="00802DA5"/>
    <w:rsid w:val="008278BC"/>
    <w:rsid w:val="00834EB4"/>
    <w:rsid w:val="008B3A55"/>
    <w:rsid w:val="008B4F7E"/>
    <w:rsid w:val="008F1020"/>
    <w:rsid w:val="008F2269"/>
    <w:rsid w:val="0090121A"/>
    <w:rsid w:val="0091141C"/>
    <w:rsid w:val="00914B0E"/>
    <w:rsid w:val="00926599"/>
    <w:rsid w:val="009440CB"/>
    <w:rsid w:val="0098044C"/>
    <w:rsid w:val="0099360B"/>
    <w:rsid w:val="009B5EFC"/>
    <w:rsid w:val="009B7CD2"/>
    <w:rsid w:val="009C0186"/>
    <w:rsid w:val="009C7804"/>
    <w:rsid w:val="009D407C"/>
    <w:rsid w:val="009F3B1E"/>
    <w:rsid w:val="00A158BC"/>
    <w:rsid w:val="00A16421"/>
    <w:rsid w:val="00A25171"/>
    <w:rsid w:val="00A33916"/>
    <w:rsid w:val="00A33F3E"/>
    <w:rsid w:val="00A53DF2"/>
    <w:rsid w:val="00A63A89"/>
    <w:rsid w:val="00AC1F64"/>
    <w:rsid w:val="00AD7516"/>
    <w:rsid w:val="00AE43AE"/>
    <w:rsid w:val="00AF67A3"/>
    <w:rsid w:val="00B15DCB"/>
    <w:rsid w:val="00B3079B"/>
    <w:rsid w:val="00B35B95"/>
    <w:rsid w:val="00B379E0"/>
    <w:rsid w:val="00B56CA0"/>
    <w:rsid w:val="00B657AD"/>
    <w:rsid w:val="00B920D1"/>
    <w:rsid w:val="00BB0421"/>
    <w:rsid w:val="00BC0B89"/>
    <w:rsid w:val="00C00A93"/>
    <w:rsid w:val="00C45A99"/>
    <w:rsid w:val="00CC2150"/>
    <w:rsid w:val="00CC2415"/>
    <w:rsid w:val="00CD28C8"/>
    <w:rsid w:val="00CF0485"/>
    <w:rsid w:val="00D26FF8"/>
    <w:rsid w:val="00D70FC8"/>
    <w:rsid w:val="00D77716"/>
    <w:rsid w:val="00DB228C"/>
    <w:rsid w:val="00DB4628"/>
    <w:rsid w:val="00DB474F"/>
    <w:rsid w:val="00DB49BC"/>
    <w:rsid w:val="00DD26E3"/>
    <w:rsid w:val="00DE4A31"/>
    <w:rsid w:val="00E01380"/>
    <w:rsid w:val="00E05AF9"/>
    <w:rsid w:val="00E06F71"/>
    <w:rsid w:val="00EA2796"/>
    <w:rsid w:val="00EB49FC"/>
    <w:rsid w:val="00EE4B74"/>
    <w:rsid w:val="00F04788"/>
    <w:rsid w:val="00F42FF1"/>
    <w:rsid w:val="00F56740"/>
    <w:rsid w:val="00F70E1C"/>
    <w:rsid w:val="00F70F14"/>
    <w:rsid w:val="00F92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8DA66A"/>
  <w15:docId w15:val="{C12888A1-0923-4609-B76E-0E254854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8BC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98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74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56740"/>
    <w:rPr>
      <w:sz w:val="22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5674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56740"/>
    <w:rPr>
      <w:sz w:val="22"/>
      <w:szCs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0D1"/>
    <w:rPr>
      <w:rFonts w:ascii="Segoe UI" w:hAnsi="Segoe UI" w:cs="Segoe UI"/>
      <w:sz w:val="18"/>
      <w:szCs w:val="18"/>
      <w:lang w:val="en-C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13BE7"/>
    <w:pPr>
      <w:spacing w:after="0" w:line="240" w:lineRule="auto"/>
    </w:pPr>
    <w:rPr>
      <w:rFonts w:ascii="Arial" w:eastAsiaTheme="minorHAnsi" w:hAnsi="Arial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13BE7"/>
    <w:rPr>
      <w:rFonts w:ascii="Arial" w:eastAsiaTheme="minorHAnsi" w:hAnsi="Arial" w:cs="Consolas"/>
      <w:szCs w:val="21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D7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argaining@SPF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8B21E09-55F6-4EDB-8F34-CFE70646D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1</Words>
  <Characters>1066</Characters>
  <Application>Microsoft Office Word</Application>
  <DocSecurity>0</DocSecurity>
  <Lines>3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AST</Company>
  <LinksUpToDate>false</LinksUpToDate>
  <CharactersWithSpaces>1197</CharactersWithSpaces>
  <SharedDoc>false</SharedDoc>
  <HLinks>
    <vt:vector size="6" baseType="variant">
      <vt:variant>
        <vt:i4>1769515</vt:i4>
      </vt:variant>
      <vt:variant>
        <vt:i4>-1</vt:i4>
      </vt:variant>
      <vt:variant>
        <vt:i4>1027</vt:i4>
      </vt:variant>
      <vt:variant>
        <vt:i4>1</vt:i4>
      </vt:variant>
      <vt:variant>
        <vt:lpwstr>sfa_letterhead_draft[1]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ST</dc:creator>
  <cp:keywords/>
  <cp:lastModifiedBy>Tracy Gall</cp:lastModifiedBy>
  <cp:revision>26</cp:revision>
  <cp:lastPrinted>2016-03-30T19:41:00Z</cp:lastPrinted>
  <dcterms:created xsi:type="dcterms:W3CDTF">2016-04-28T18:48:00Z</dcterms:created>
  <dcterms:modified xsi:type="dcterms:W3CDTF">2025-10-24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4e2ff1-49e9-4adc-ac3b-722271ff46d6</vt:lpwstr>
  </property>
</Properties>
</file>